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9ED" w:rsidRDefault="00DB48F6" w:rsidP="002229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blem – D</w:t>
      </w:r>
      <w:r w:rsidR="002229ED" w:rsidRPr="002229ED">
        <w:rPr>
          <w:rFonts w:ascii="Times New Roman" w:hAnsi="Times New Roman" w:cs="Times New Roman"/>
          <w:b/>
          <w:sz w:val="32"/>
        </w:rPr>
        <w:t xml:space="preserve"> (</w:t>
      </w:r>
      <w:r w:rsidR="004527BB">
        <w:rPr>
          <w:rFonts w:ascii="Times New Roman" w:hAnsi="Times New Roman" w:cs="Times New Roman"/>
          <w:b/>
          <w:sz w:val="32"/>
        </w:rPr>
        <w:t>General</w:t>
      </w:r>
      <w:r w:rsidR="002229ED" w:rsidRPr="002229ED">
        <w:rPr>
          <w:rFonts w:ascii="Times New Roman" w:hAnsi="Times New Roman" w:cs="Times New Roman"/>
          <w:b/>
          <w:sz w:val="32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********************************************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OPL 12.6.0.0 Model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Author: Hakeem-ur-Rehman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Creation Date: Apr 14, 2017 at 11:09:27 AM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********************************************/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Converting IP/MIP to LP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thisOplModel.convertAllIntVars(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thisOplModel.generate(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cplex.solve(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writeln("Relaxed Model"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writeln("OBJECTIVE: ",cplex.getBestObjValue()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execute PARAMS 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 //cplex.tilim = 3600; // stops and returns the current solution after 3600 second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//cplex.threads = 2; // Number of thread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thisOplModel.generate(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if(cplex.solve())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Solve successful; solve status="+cplex.getCplexStatus()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Objective value="+cplex.getObjValue()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}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else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Solve failed; CPLEX status="+cplex.getCplexStatus()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Calling printConflict (CONFLICT REFINER)"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thisOplModel.printConflict()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Printing conflicts using conflictIterator"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var confIter = thisOplModel.conflictIterator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for(var x in confIter)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Member name:"+x.ct.name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Conflict type:"+x.info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 }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Calling printRelaxation (FEASOPT)"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thisOplModel.printRelaxation()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writeln("Printing relaxations using relaxationIterator"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var relaxIter = thisOplModel.relaxationIterator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for(x in relaxIter)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Member name:"+x.ct.name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Old bound:"+x.info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New bound:"+x.info2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writeln("Bound changed to:"+x.info3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 }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and Initialize INDICES &amp; PARAMETERS DATA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Represents All the product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&amp; Initialize Set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8000"/>
        </w:rPr>
        <w:t>// All products at Stage One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 Family-1 who has same successor in the following stage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0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0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Declare &amp; Initialize CONSTANT DATA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Initial Inventory of all the product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int initial_inv=...; </w:t>
      </w:r>
      <w:r>
        <w:rPr>
          <w:rFonts w:ascii="Consolas" w:hAnsi="Consolas" w:cs="Consolas"/>
          <w:color w:val="008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Maximum inventory level of the jth product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int max_inv=...; 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Minimum Lotsize of the jth product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cost per unit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time per unit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Idle time (i.e. Stand by) cost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* Pijl --&gt; Number of units of product 'i' required to produce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     one unit of product 'j' on production stage 'l'*/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Arrays Delcarations through indicies </w:t>
      </w:r>
      <w:r>
        <w:rPr>
          <w:rFonts w:ascii="Consolas" w:hAnsi="Consolas" w:cs="Consolas"/>
          <w:color w:val="008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Capacity of the Production Stages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 Holding Cost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Cost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Time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s Demand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ing Decision Variable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Level of jth Product on Lth production stage in Tth macroperiod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644632"/>
        </w:rPr>
        <w:t>0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Production Quality of the products on machines'm' in 't'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  <w:r>
        <w:rPr>
          <w:rFonts w:ascii="Consolas" w:hAnsi="Consolas" w:cs="Consolas"/>
          <w:color w:val="008000"/>
        </w:rPr>
        <w:t>// Product Changeover in Microperiod 's'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Fractional setup time for changeover at the begining of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Fractional setup time for changeover at the end of microperiod 's'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Standby (idle) time on machine 'l' in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dvar float+ sb[allproductstage][micro_macroperiods]; </w:t>
      </w:r>
      <w:r>
        <w:rPr>
          <w:rFonts w:ascii="Consolas" w:hAnsi="Consolas" w:cs="Consolas"/>
          <w:color w:val="008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Lth Machine setup for jth Product in sth Microperiod  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boolea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omputing the objective function value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Value of the Objective Function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The Model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minimiz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ubject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to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Balancing constraints for final_products on final_stage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Inventory_Balancing</w:t>
      </w:r>
      <w:r>
        <w:rPr>
          <w:rFonts w:ascii="Consolas" w:hAnsi="Consolas" w:cs="Consolas"/>
          <w:color w:val="000000"/>
        </w:rPr>
        <w:t>: 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 xml:space="preserve">// WIP Balancing constraints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WIPInventory_Balancing</w:t>
      </w:r>
      <w:r>
        <w:rPr>
          <w:rFonts w:ascii="Consolas" w:hAnsi="Consolas" w:cs="Consolas"/>
          <w:color w:val="000000"/>
        </w:rPr>
        <w:t>: 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}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Capacity Constraint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404080"/>
        </w:rPr>
        <w:t>Capacity_Stage</w:t>
      </w:r>
      <w:r>
        <w:rPr>
          <w:rFonts w:ascii="Consolas" w:hAnsi="Consolas" w:cs="Consolas"/>
          <w:color w:val="000000"/>
        </w:rPr>
        <w:t>: {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7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7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8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8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9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9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0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0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5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6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}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Production Flow between Stages (Sequence &amp; Position) Constraints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1</w:t>
      </w:r>
      <w:r>
        <w:rPr>
          <w:rFonts w:ascii="Consolas" w:hAnsi="Consolas" w:cs="Consolas"/>
          <w:color w:val="000000"/>
        </w:rPr>
        <w:t>: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2</w:t>
      </w:r>
      <w:r>
        <w:rPr>
          <w:rFonts w:ascii="Consolas" w:hAnsi="Consolas" w:cs="Consolas"/>
          <w:color w:val="000000"/>
        </w:rPr>
        <w:t>: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0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7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8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3</w:t>
      </w:r>
      <w:r>
        <w:rPr>
          <w:rFonts w:ascii="Consolas" w:hAnsi="Consolas" w:cs="Consolas"/>
          <w:color w:val="000000"/>
        </w:rPr>
        <w:t>: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9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0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4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4</w:t>
      </w:r>
      <w:r>
        <w:rPr>
          <w:rFonts w:ascii="Consolas" w:hAnsi="Consolas" w:cs="Consolas"/>
          <w:color w:val="000000"/>
        </w:rPr>
        <w:t>: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5</w:t>
      </w:r>
      <w:r>
        <w:rPr>
          <w:rFonts w:ascii="Consolas" w:hAnsi="Consolas" w:cs="Consolas"/>
          <w:color w:val="000000"/>
        </w:rPr>
        <w:t>: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5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6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Upper bound on production quantitie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</w:t>
      </w:r>
      <w:r>
        <w:rPr>
          <w:rFonts w:ascii="Consolas" w:hAnsi="Consolas" w:cs="Consolas"/>
          <w:color w:val="404080"/>
        </w:rPr>
        <w:t>UB_ProductionQTY</w:t>
      </w:r>
      <w:r>
        <w:rPr>
          <w:rFonts w:ascii="Consolas" w:hAnsi="Consolas" w:cs="Consolas"/>
          <w:color w:val="000000"/>
        </w:rPr>
        <w:t>:{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Lower bound on production quantities - Minimum Lot-size needed / Triangle inequality not always true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404080"/>
        </w:rPr>
        <w:t>min_litsizes</w:t>
      </w:r>
      <w:r>
        <w:rPr>
          <w:rFonts w:ascii="Consolas" w:hAnsi="Consolas" w:cs="Consolas"/>
          <w:color w:val="000000"/>
        </w:rPr>
        <w:t>: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}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ion stage setup allowed in each microperiod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    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 changeover allowed in each microperiod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404080"/>
        </w:rPr>
        <w:t>Onlyone_Changeover</w:t>
      </w:r>
      <w:r>
        <w:rPr>
          <w:rFonts w:ascii="Consolas" w:hAnsi="Consolas" w:cs="Consolas"/>
          <w:color w:val="000000"/>
        </w:rPr>
        <w:t>: 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 xml:space="preserve">;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    </w:t>
      </w:r>
      <w:r>
        <w:rPr>
          <w:rFonts w:ascii="Consolas" w:hAnsi="Consolas" w:cs="Consolas"/>
          <w:color w:val="000000"/>
        </w:rPr>
        <w:tab/>
        <w:t xml:space="preserve">   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   }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Setup Spliting idea constrinat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Setup_Splitting</w:t>
      </w:r>
      <w:r>
        <w:rPr>
          <w:rFonts w:ascii="Consolas" w:hAnsi="Consolas" w:cs="Consolas"/>
          <w:color w:val="000000"/>
        </w:rPr>
        <w:t xml:space="preserve">: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  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5_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  <w:r>
        <w:rPr>
          <w:rFonts w:ascii="Consolas" w:hAnsi="Consolas" w:cs="Consolas"/>
          <w:color w:val="008000"/>
        </w:rPr>
        <w:t>//Linking between product changeover and machine setup constrinats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Changeover_setup</w:t>
      </w:r>
      <w:r>
        <w:rPr>
          <w:rFonts w:ascii="Consolas" w:hAnsi="Consolas" w:cs="Consolas"/>
          <w:color w:val="000000"/>
        </w:rPr>
        <w:t xml:space="preserve">: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{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6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     </w:t>
      </w:r>
    </w:p>
    <w:p w:rsidR="004527BB" w:rsidRDefault="004527BB" w:rsidP="004527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 </w:t>
      </w:r>
    </w:p>
    <w:p w:rsidR="005059A0" w:rsidRPr="002229ED" w:rsidRDefault="004527BB" w:rsidP="004527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</w:rPr>
      </w:pPr>
      <w:r>
        <w:rPr>
          <w:rFonts w:ascii="Consolas" w:hAnsi="Consolas" w:cs="Consolas"/>
        </w:rPr>
        <w:t>}</w:t>
      </w:r>
      <w:r>
        <w:rPr>
          <w:rFonts w:ascii="Consolas" w:hAnsi="Consolas" w:cs="Consolas"/>
        </w:rPr>
        <w:tab/>
        <w:t xml:space="preserve">  </w:t>
      </w:r>
      <w:bookmarkStart w:id="0" w:name="_GoBack"/>
      <w:bookmarkEnd w:id="0"/>
    </w:p>
    <w:sectPr w:rsidR="005059A0" w:rsidRPr="002229ED" w:rsidSect="005A359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xMjawNDW1NDFU0lEKTi0uzszPAykwqQUABnzHzCwAAAA="/>
  </w:docVars>
  <w:rsids>
    <w:rsidRoot w:val="002229ED"/>
    <w:rsid w:val="00124165"/>
    <w:rsid w:val="002229ED"/>
    <w:rsid w:val="004527BB"/>
    <w:rsid w:val="005059A0"/>
    <w:rsid w:val="00551B99"/>
    <w:rsid w:val="005A1953"/>
    <w:rsid w:val="005A3592"/>
    <w:rsid w:val="007A2ABE"/>
    <w:rsid w:val="00C6035C"/>
    <w:rsid w:val="00C65909"/>
    <w:rsid w:val="00DB4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B04BC"/>
  <w15:chartTrackingRefBased/>
  <w15:docId w15:val="{D2E4FDBD-B30F-494A-8F9B-A27653216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624</Words>
  <Characters>60558</Characters>
  <Application>Microsoft Office Word</Application>
  <DocSecurity>0</DocSecurity>
  <Lines>504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8</cp:revision>
  <cp:lastPrinted>2017-04-18T07:13:00Z</cp:lastPrinted>
  <dcterms:created xsi:type="dcterms:W3CDTF">2017-04-14T03:06:00Z</dcterms:created>
  <dcterms:modified xsi:type="dcterms:W3CDTF">2017-04-20T01:40:00Z</dcterms:modified>
</cp:coreProperties>
</file>